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notes-on-carboxen-1010-plot-column"/>
      <w:bookmarkEnd w:id="35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e6b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b52a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c3c5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